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6853AD" w:rsidRDefault="00512286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6853AD" w:rsidRDefault="00BE13CD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6853AD" w:rsidRDefault="00BE13CD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6853AD" w:rsidRDefault="00BE13CD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6853AD" w:rsidRDefault="00BE13CD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6853AD" w:rsidRDefault="00BE13CD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7CFD48A1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am writing this letter to apply for the SCADA Engineer position at (Company Name). I believe that the combination of my industry expertise, technical skills, and field expertise makes me an ideal candidate for the job. Moreover, I am confident that it would be a great opportunity for me to further grow my career. </w:t>
                            </w:r>
                          </w:p>
                          <w:p w14:paraId="1BD83F07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1F6B0CE" w14:textId="1F251861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s a SCADA</w:t>
                            </w: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Engineer with ten+ years of experience in designing and maintaining equipment used for the automation process, and with my professional experience in using CAD and CASE software to design automation equipment, I think I have the skills to take your organization to the next step. </w:t>
                            </w:r>
                          </w:p>
                          <w:p w14:paraId="7FE9B0B0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32C58AF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Below are some of my most important qualifications and accomplishments – </w:t>
                            </w:r>
                          </w:p>
                          <w:p w14:paraId="1752F816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504148B" w14:textId="77777777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t my current job at (Old Company name), I was in charge of coordinating the whole process of designing and installation of customized automation systems to ensure that all policies and safety guidelines.</w:t>
                            </w:r>
                          </w:p>
                          <w:p w14:paraId="68950D4F" w14:textId="1A0F3CA8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monstrable communication skills and ability to take initiative and lead any project to a successful finish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392C705C" w14:textId="54674D59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signed and created technical drawings, using automation system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78DF3908" w14:textId="53FE0DE1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Valuable experience in all facets of installations, troubleshooting, and maintenance for various automation system hardware and softwar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269BF047" w14:textId="4178D7DD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Unique talent for delivering highly complex technical information into terms and concepts so that the end-users can grasp the concepts easil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75D9DBF" w14:textId="6D250D37" w:rsidR="006853AD" w:rsidRPr="006853AD" w:rsidRDefault="006853AD" w:rsidP="006853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arned bachelor’s degree in Mechanical Engineering with a CGPA of 8.2 from (University Name)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6D798CF0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B20CA3F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While I am ready to compete with other applicants, I think that I have a foot ahead of others, as I possess a strong passion for robotics, and am proficient in handling complex technical issues. If my skills and passion interest you, I would love to meet you in person and move things further. </w:t>
                            </w:r>
                          </w:p>
                          <w:p w14:paraId="63FBC4DA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CBBC3AC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time and consideration.</w:t>
                            </w:r>
                          </w:p>
                          <w:p w14:paraId="5A4E8D93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29A366B" w14:textId="77777777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41265D92" w14:textId="1078E7FF" w:rsidR="006853AD" w:rsidRPr="006853AD" w:rsidRDefault="006853AD" w:rsidP="006853AD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</w:t>
                            </w:r>
                            <w:r w:rsidRPr="006853A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Your Nam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</w:p>
                          <w:p w14:paraId="53B8865E" w14:textId="77777777" w:rsidR="002616A5" w:rsidRPr="006853AD" w:rsidRDefault="002616A5" w:rsidP="006853AD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079DE9" w14:textId="77777777" w:rsidR="00960669" w:rsidRPr="006853AD" w:rsidRDefault="00960669" w:rsidP="006853AD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6853AD" w:rsidRDefault="00512286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6853AD" w:rsidRDefault="00BE13CD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6853AD" w:rsidRDefault="00BE13CD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6853AD" w:rsidRDefault="00BE13CD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6853AD" w:rsidRDefault="00BE13CD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6853AD" w:rsidRDefault="00BE13CD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7CFD48A1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am writing this letter to apply for the SCADA Engineer position at (Company Name). I believe that the combination of my industry expertise, technical skills, and field expertise makes me an ideal candidate for the job. Moreover, I am confident that it would be a great opportunity for me to further grow my career. </w:t>
                      </w:r>
                    </w:p>
                    <w:p w14:paraId="1BD83F07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1F6B0CE" w14:textId="1F251861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s a SCADA</w:t>
                      </w: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Engineer with ten+ years of experience in designing and maintaining equipment used for the automation process, and with my professional experience in using CAD and CASE software to design automation equipment, I think I have the skills to take your organization to the next step. </w:t>
                      </w:r>
                    </w:p>
                    <w:p w14:paraId="7FE9B0B0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32C58AF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Below are some of my most important qualifications and accomplishments – </w:t>
                      </w:r>
                    </w:p>
                    <w:p w14:paraId="1752F816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504148B" w14:textId="77777777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t my current job at (Old Company name), I was in charge of coordinating the whole process of designing and installation of customized automation systems to ensure that all policies and safety guidelines.</w:t>
                      </w:r>
                    </w:p>
                    <w:p w14:paraId="68950D4F" w14:textId="1A0F3CA8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monstrable communication skills and ability to take initiative and lead any project to a successful finish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392C705C" w14:textId="54674D59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signed and created technical drawings, using automation system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78DF3908" w14:textId="53FE0DE1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Valuable experience in all facets of installations, troubleshooting, and maintenance for various automation system hardware and softwar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269BF047" w14:textId="4178D7DD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Unique talent for delivering highly complex technical information into terms and concepts so that the end-users can grasp the concepts easil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75D9DBF" w14:textId="6D250D37" w:rsidR="006853AD" w:rsidRPr="006853AD" w:rsidRDefault="006853AD" w:rsidP="006853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arned bachelor’s degree in Mechanical Engineering with a CGPA of 8.2 from (University Name)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6D798CF0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B20CA3F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While I am ready to compete with other applicants, I think that I have a foot ahead of others, as I possess a strong passion for robotics, and am proficient in handling complex technical issues. If my skills and passion interest you, I would love to meet you in person and move things further. </w:t>
                      </w:r>
                    </w:p>
                    <w:p w14:paraId="63FBC4DA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CBBC3AC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time and consideration.</w:t>
                      </w:r>
                    </w:p>
                    <w:p w14:paraId="5A4E8D93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29A366B" w14:textId="77777777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41265D92" w14:textId="1078E7FF" w:rsidR="006853AD" w:rsidRPr="006853AD" w:rsidRDefault="006853AD" w:rsidP="006853AD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</w:t>
                      </w:r>
                      <w:r w:rsidRPr="006853A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Your Nam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</w:p>
                    <w:p w14:paraId="53B8865E" w14:textId="77777777" w:rsidR="002616A5" w:rsidRPr="006853AD" w:rsidRDefault="002616A5" w:rsidP="006853AD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079DE9" w14:textId="77777777" w:rsidR="00960669" w:rsidRPr="006853AD" w:rsidRDefault="00960669" w:rsidP="006853AD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758CFF2E" w:rsidR="00BE13CD" w:rsidRPr="00960669" w:rsidRDefault="006853AD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SCADA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758CFF2E" w:rsidR="00BE13CD" w:rsidRPr="00960669" w:rsidRDefault="006853AD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SCADA Engine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02ECF5" w14:textId="77777777" w:rsidR="00CE7EF5" w:rsidRDefault="00CE7EF5" w:rsidP="0041077B">
      <w:pPr>
        <w:spacing w:after="0" w:line="240" w:lineRule="auto"/>
      </w:pPr>
      <w:r>
        <w:separator/>
      </w:r>
    </w:p>
  </w:endnote>
  <w:endnote w:type="continuationSeparator" w:id="0">
    <w:p w14:paraId="4797D45C" w14:textId="77777777" w:rsidR="00CE7EF5" w:rsidRDefault="00CE7EF5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173AC4" w14:textId="77777777" w:rsidR="00CE7EF5" w:rsidRDefault="00CE7EF5" w:rsidP="0041077B">
      <w:pPr>
        <w:spacing w:after="0" w:line="240" w:lineRule="auto"/>
      </w:pPr>
      <w:r>
        <w:separator/>
      </w:r>
    </w:p>
  </w:footnote>
  <w:footnote w:type="continuationSeparator" w:id="0">
    <w:p w14:paraId="6ACCA0F0" w14:textId="77777777" w:rsidR="00CE7EF5" w:rsidRDefault="00CE7EF5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07568B"/>
    <w:multiLevelType w:val="hybridMultilevel"/>
    <w:tmpl w:val="99DE6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2727F8"/>
    <w:rsid w:val="0041077B"/>
    <w:rsid w:val="00512286"/>
    <w:rsid w:val="00574FC0"/>
    <w:rsid w:val="00651A06"/>
    <w:rsid w:val="006853AD"/>
    <w:rsid w:val="00705E2B"/>
    <w:rsid w:val="00884920"/>
    <w:rsid w:val="008D1384"/>
    <w:rsid w:val="00960669"/>
    <w:rsid w:val="009A20DE"/>
    <w:rsid w:val="00A4341F"/>
    <w:rsid w:val="00BE13CD"/>
    <w:rsid w:val="00BF5DCD"/>
    <w:rsid w:val="00CE7EF5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DA Engineer Cover Letter Sample</dc:title>
  <dc:subject>Create your Cover Letter using Free SCADA Engineer Cover Letter Sample Template</dc:subject>
  <dc:creator>QwikResume.com</dc:creator>
  <cp:keywords/>
  <dc:description/>
  <dcterms:created xsi:type="dcterms:W3CDTF">2022-07-22T06:20:00Z</dcterms:created>
  <dcterms:modified xsi:type="dcterms:W3CDTF">2022-07-22T06:20:00Z</dcterms:modified>
  <cp:category>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